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0E5636" w14:textId="3713BD34" w:rsidR="007219E1" w:rsidRPr="005F0B62" w:rsidRDefault="00000000" w:rsidP="00D455DF">
      <w:pPr>
        <w:bidi w:val="0"/>
        <w:spacing w:after="12"/>
        <w:ind w:right="29"/>
        <w:jc w:val="center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5BD9111" wp14:editId="6FC5AE46">
            <wp:extent cx="3460750" cy="59055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145" cy="590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31DA" w14:textId="11D2151E" w:rsidR="007219E1" w:rsidRPr="00D26E81" w:rsidRDefault="00000000">
      <w:pPr>
        <w:spacing w:after="159"/>
        <w:ind w:left="80"/>
        <w:jc w:val="center"/>
        <w:rPr>
          <w:rFonts w:ascii="Times New Roman" w:hAnsi="Times New Roman" w:cs="Times New Roman"/>
          <w:sz w:val="40"/>
          <w:szCs w:val="40"/>
          <w:u w:val="single"/>
        </w:rPr>
      </w:pPr>
      <w:r w:rsidRPr="00D26E81">
        <w:rPr>
          <w:rFonts w:ascii="Times New Roman" w:hAnsi="Times New Roman" w:cs="Times New Roman"/>
          <w:b/>
          <w:bCs/>
          <w:color w:val="002060"/>
          <w:sz w:val="40"/>
          <w:szCs w:val="40"/>
          <w:u w:val="single"/>
          <w:rtl/>
        </w:rPr>
        <w:t xml:space="preserve">نموذج تعهّد الباحث  </w:t>
      </w:r>
    </w:p>
    <w:p w14:paraId="6E9B6909" w14:textId="030B9FC9" w:rsidR="007219E1" w:rsidRPr="005F0B62" w:rsidRDefault="005F0B62">
      <w:pPr>
        <w:tabs>
          <w:tab w:val="center" w:pos="4011"/>
        </w:tabs>
        <w:spacing w:after="188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يوم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5B196D3D" w14:textId="017BCAD7" w:rsidR="007219E1" w:rsidRPr="005F0B62" w:rsidRDefault="005F0B62">
      <w:pPr>
        <w:tabs>
          <w:tab w:val="center" w:pos="4121"/>
        </w:tabs>
        <w:spacing w:after="415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تاري</w:t>
      </w:r>
      <w:r w:rsidRPr="005F0B6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خ</w:t>
      </w: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79809772" w14:textId="6AAB041E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 xml:space="preserve">أقر أنا الموقع أدناه بأنني قد قرأت ووافقت على الالتزام بما ورد من مبادئ وأخلاقيات البحث العلمي وشروط النشر في </w:t>
      </w:r>
      <w:r w:rsidRPr="00D26E81">
        <w:rPr>
          <w:rFonts w:ascii="Times New Roman" w:hAnsi="Times New Roman" w:cs="Times New Roman" w:hint="cs"/>
          <w:b/>
          <w:bCs/>
          <w:sz w:val="36"/>
          <w:szCs w:val="36"/>
          <w:rtl/>
        </w:rPr>
        <w:t xml:space="preserve">مجلة الشرق </w:t>
      </w:r>
      <w:r w:rsidR="00561966">
        <w:rPr>
          <w:rFonts w:ascii="Times New Roman" w:hAnsi="Times New Roman" w:cs="Times New Roman" w:hint="cs"/>
          <w:b/>
          <w:bCs/>
          <w:sz w:val="36"/>
          <w:szCs w:val="36"/>
          <w:rtl/>
        </w:rPr>
        <w:t xml:space="preserve">للعلوم </w:t>
      </w:r>
      <w:r w:rsidR="004B2B4F">
        <w:rPr>
          <w:rFonts w:ascii="Times New Roman" w:hAnsi="Times New Roman" w:cs="Times New Roman" w:hint="cs"/>
          <w:b/>
          <w:bCs/>
          <w:sz w:val="36"/>
          <w:szCs w:val="36"/>
          <w:rtl/>
          <w:lang w:bidi="ar-OM"/>
        </w:rPr>
        <w:t>التطبيقية</w:t>
      </w:r>
      <w:r w:rsidRPr="00D26E81">
        <w:rPr>
          <w:rFonts w:ascii="Times New Roman" w:hAnsi="Times New Roman" w:cs="Times New Roman" w:hint="cs"/>
          <w:sz w:val="36"/>
          <w:szCs w:val="36"/>
          <w:rtl/>
        </w:rPr>
        <w:t xml:space="preserve"> </w:t>
      </w:r>
      <w:r>
        <w:rPr>
          <w:rFonts w:ascii="Times New Roman" w:hAnsi="Times New Roman" w:cs="Times New Roman" w:hint="cs"/>
          <w:sz w:val="32"/>
          <w:szCs w:val="32"/>
          <w:rtl/>
        </w:rPr>
        <w:t>عند إعداد البحث وفقاً لشروط المجلة.</w:t>
      </w:r>
    </w:p>
    <w:p w14:paraId="3C070E54" w14:textId="3AACBA1F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كما أقر بعدم نشر البحث مسبقا في أي مجلة علمية أو دورية بحثية وعدم التطرق للسرقة الأدبية وإنساب أي من المحتوى بغير حقول الملكية. ويحق للمجلة اتخاذ ما ترا</w:t>
      </w:r>
      <w:r>
        <w:rPr>
          <w:rFonts w:ascii="Times New Roman" w:hAnsi="Times New Roman" w:cs="Times New Roman" w:hint="eastAsia"/>
          <w:sz w:val="32"/>
          <w:szCs w:val="32"/>
          <w:rtl/>
        </w:rPr>
        <w:t>ه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مناسبا حيال ما يخالف ذلك.</w:t>
      </w:r>
    </w:p>
    <w:p w14:paraId="63B4E0F4" w14:textId="77777777" w:rsidR="00D455DF" w:rsidRDefault="00D455DF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</w:p>
    <w:p w14:paraId="7F1367B9" w14:textId="775B6B99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اسم (الباحث المسئول</w:t>
      </w:r>
      <w:proofErr w:type="gramStart"/>
      <w:r>
        <w:rPr>
          <w:rFonts w:ascii="Times New Roman" w:hAnsi="Times New Roman" w:cs="Times New Roman" w:hint="cs"/>
          <w:sz w:val="32"/>
          <w:szCs w:val="32"/>
          <w:rtl/>
        </w:rPr>
        <w:t>) :</w:t>
      </w:r>
      <w:proofErr w:type="gramEnd"/>
      <w:r>
        <w:rPr>
          <w:rFonts w:ascii="Times New Roman" w:hAnsi="Times New Roman" w:cs="Times New Roman" w:hint="cs"/>
          <w:sz w:val="32"/>
          <w:szCs w:val="32"/>
          <w:rtl/>
        </w:rPr>
        <w:t xml:space="preserve"> ................................................................................................</w:t>
      </w:r>
    </w:p>
    <w:p w14:paraId="2B88707E" w14:textId="5118E26C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عنوان البحث: .................................................................................................................</w:t>
      </w:r>
    </w:p>
    <w:p w14:paraId="2A881252" w14:textId="4A43F12F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E4F7B92" w14:textId="44098E29" w:rsidR="00D26E81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 xml:space="preserve">البريد الالكتروني (يفضل </w:t>
      </w:r>
      <w:proofErr w:type="gramStart"/>
      <w:r>
        <w:rPr>
          <w:rFonts w:ascii="Times New Roman" w:hAnsi="Times New Roman" w:cs="Times New Roman" w:hint="cs"/>
          <w:sz w:val="32"/>
          <w:szCs w:val="32"/>
          <w:rtl/>
        </w:rPr>
        <w:t>الاكاديمي</w:t>
      </w:r>
      <w:proofErr w:type="gramEnd"/>
      <w:r>
        <w:rPr>
          <w:rFonts w:ascii="Times New Roman" w:hAnsi="Times New Roman" w:cs="Times New Roman" w:hint="cs"/>
          <w:sz w:val="32"/>
          <w:szCs w:val="32"/>
          <w:rtl/>
        </w:rPr>
        <w:t>): ......................................................................................</w:t>
      </w:r>
    </w:p>
    <w:p w14:paraId="784B8756" w14:textId="291903C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توقيع: ...........................................................................................................................</w:t>
      </w:r>
    </w:p>
    <w:p w14:paraId="2B1A4480" w14:textId="499F03E4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noProof/>
          <w:sz w:val="32"/>
          <w:szCs w:val="32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651FA3" wp14:editId="4FC7F9DD">
                <wp:simplePos x="0" y="0"/>
                <wp:positionH relativeFrom="column">
                  <wp:posOffset>69850</wp:posOffset>
                </wp:positionH>
                <wp:positionV relativeFrom="paragraph">
                  <wp:posOffset>227330</wp:posOffset>
                </wp:positionV>
                <wp:extent cx="6692900" cy="1301750"/>
                <wp:effectExtent l="19050" t="19050" r="12700" b="12700"/>
                <wp:wrapNone/>
                <wp:docPr id="1669961286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0" cy="1301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41275" cap="rnd" cmpd="dbl">
                          <a:solidFill>
                            <a:prstClr val="black"/>
                          </a:solidFill>
                          <a:prstDash val="dashDot"/>
                        </a:ln>
                      </wps:spPr>
                      <wps:txbx>
                        <w:txbxContent>
                          <w:p w14:paraId="2ECD716B" w14:textId="3CDAF473" w:rsidR="00D455DF" w:rsidRPr="00D455DF" w:rsidRDefault="00D455DF" w:rsidP="00D455D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  <w:t>شروط النشر</w:t>
                            </w:r>
                          </w:p>
                          <w:p w14:paraId="71F716EA" w14:textId="063439B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نشر البحوث العلمية الأصلية</w:t>
                            </w:r>
                          </w:p>
                          <w:p w14:paraId="5BA94F68" w14:textId="3336154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 w:hint="cs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ألا</w:t>
                            </w: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 xml:space="preserve"> تكون البحوث العلمية قد نشرت سابقاـ وأن يتعهد صاحبها بعدم إرسالها الى جهة أخر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651FA3" id="_x0000_t202" coordsize="21600,21600" o:spt="202" path="m,l,21600r21600,l21600,xe">
                <v:stroke joinstyle="miter"/>
                <v:path gradientshapeok="t" o:connecttype="rect"/>
              </v:shapetype>
              <v:shape id="Text Box 203" o:spid="_x0000_s1026" type="#_x0000_t202" style="position:absolute;left:0;text-align:left;margin-left:5.5pt;margin-top:17.9pt;width:527pt;height:10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" fillcolor="#f6c5ac [1301]" strokeweight="3.25pt">
                <v:stroke dashstyle="dashDot" linestyle="thinThin" endcap="round"/>
                <v:textbox>
                  <w:txbxContent>
                    <w:p w14:paraId="2ECD716B" w14:textId="3CDAF473" w:rsidR="00D455DF" w:rsidRPr="00D455DF" w:rsidRDefault="00D455DF" w:rsidP="00D455D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  <w:t>شروط النشر</w:t>
                      </w:r>
                    </w:p>
                    <w:p w14:paraId="71F716EA" w14:textId="063439B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>نشر البحوث العلمية الأصلية</w:t>
                      </w:r>
                    </w:p>
                    <w:p w14:paraId="5BA94F68" w14:textId="3336154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 w:hint="cs"/>
                          <w:sz w:val="28"/>
                          <w:szCs w:val="28"/>
                          <w:rtl/>
                          <w:lang w:bidi="ar-OM"/>
                        </w:rPr>
                        <w:t>ألا</w:t>
                      </w: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 xml:space="preserve"> تكون البحوث العلمية قد نشرت سابقاـ وأن يتعهد صاحبها بعدم إرسالها الى جهة أخرى</w:t>
                      </w:r>
                    </w:p>
                  </w:txbxContent>
                </v:textbox>
              </v:shape>
            </w:pict>
          </mc:Fallback>
        </mc:AlternateContent>
      </w:r>
    </w:p>
    <w:p w14:paraId="2CDA5D23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53FDA824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384ED35A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2D55AE28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64B452BD" w14:textId="316E4853" w:rsidR="00D455DF" w:rsidRP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u w:val="single"/>
        </w:rPr>
      </w:pP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>يتم ارسال هذا التعهد</w:t>
      </w:r>
      <w:r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بعد التوقيع</w:t>
      </w: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مع البحث أثناء تسليم البحث للتحكيم.</w:t>
      </w:r>
    </w:p>
    <w:sectPr w:rsidR="00D455DF" w:rsidRPr="00D455DF">
      <w:pgSz w:w="12240" w:h="15840"/>
      <w:pgMar w:top="720" w:right="628" w:bottom="1440" w:left="720" w:header="720" w:footer="720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E090E"/>
    <w:multiLevelType w:val="hybridMultilevel"/>
    <w:tmpl w:val="7CCE8918"/>
    <w:lvl w:ilvl="0" w:tplc="4844C06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225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zExMzU3NjcxNTRQ0lEKTi0uzszPAykwrgUAo2lKBywAAAA="/>
  </w:docVars>
  <w:rsids>
    <w:rsidRoot w:val="007219E1"/>
    <w:rsid w:val="004A463C"/>
    <w:rsid w:val="004A4B49"/>
    <w:rsid w:val="004B2B4F"/>
    <w:rsid w:val="00561966"/>
    <w:rsid w:val="005F0B62"/>
    <w:rsid w:val="006E7040"/>
    <w:rsid w:val="007219E1"/>
    <w:rsid w:val="00820AD3"/>
    <w:rsid w:val="008229D0"/>
    <w:rsid w:val="008516F6"/>
    <w:rsid w:val="00D26E81"/>
    <w:rsid w:val="00D455DF"/>
    <w:rsid w:val="00F8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74BC"/>
  <w15:docId w15:val="{657D5255-E4B6-4D17-9DE5-51F9860B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line="259" w:lineRule="auto"/>
      <w:jc w:val="right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Al Musalhi</dc:creator>
  <cp:keywords/>
  <cp:lastModifiedBy>Nasser Al Musalhi</cp:lastModifiedBy>
  <cp:revision>8</cp:revision>
  <cp:lastPrinted>2024-07-17T07:42:00Z</cp:lastPrinted>
  <dcterms:created xsi:type="dcterms:W3CDTF">2024-07-17T07:40:00Z</dcterms:created>
  <dcterms:modified xsi:type="dcterms:W3CDTF">2024-07-27T10:07:00Z</dcterms:modified>
</cp:coreProperties>
</file>